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Belgium</w:t>
      </w:r>
      <w:r>
        <w:t xml:space="preserve"> </w:t>
      </w:r>
      <w:r>
        <w:t xml:space="preserve">Brussels</w:t>
      </w:r>
    </w:p>
    <w:bookmarkStart w:id="20" w:name="X97190c2c5a1cba8a7dc2efe5b0d0183852fd7b0"/>
    <w:p>
      <w:pPr>
        <w:pStyle w:val="Heading1"/>
      </w:pPr>
      <w:r>
        <w:t xml:space="preserve">Cover Letter for Academic Researcher Position in Belgium Brussels</w:t>
      </w:r>
    </w:p>
    <w:bookmarkEnd w:id="20"/>
    <w:p>
      <w:pPr>
        <w:pStyle w:val="FirstParagraph"/>
      </w:pPr>
      <w:r>
        <w:rPr>
          <w:bCs/>
          <w:b/>
        </w:rPr>
        <w:t xml:space="preserve">Your Name</w:t>
      </w:r>
      <w:r>
        <w:br/>
      </w:r>
      <w:r>
        <w:t xml:space="preserve">[Your Address]</w:t>
      </w:r>
      <w:r>
        <w:br/>
      </w:r>
      <w:r>
        <w:t xml:space="preserve">[City, Postal Code]</w:t>
      </w:r>
      <w:r>
        <w:br/>
      </w:r>
      <w:r>
        <w:t xml:space="preserve">[Email Address] | [Phone Number]</w:t>
      </w:r>
    </w:p>
    <w:p>
      <w:pPr>
        <w:pStyle w:val="BodyText"/>
      </w:pPr>
      <w:r>
        <w:t xml:space="preserve">[Hiring Committee/Department Head's Name]</w:t>
      </w:r>
      <w:r>
        <w:br/>
      </w:r>
      <w:r>
        <w:t xml:space="preserve">[Institution Name]</w:t>
      </w:r>
      <w:r>
        <w:br/>
      </w:r>
      <w:r>
        <w:t xml:space="preserve">[Institution Address]</w:t>
      </w:r>
      <w:r>
        <w:br/>
      </w:r>
      <w:r>
        <w:t xml:space="preserve">Brussels, Belgium</w:t>
      </w:r>
    </w:p>
    <w:p>
      <w:pPr>
        <w:pStyle w:val="BodyText"/>
      </w:pPr>
      <w:r>
        <w:t xml:space="preserve">Date: [Insert Date]</w:t>
      </w:r>
    </w:p>
    <w:p>
      <w:pPr>
        <w:pStyle w:val="BodyText"/>
      </w:pPr>
      <w:r>
        <w:t xml:space="preserve">Dear [Hiring Committee/Department Head's Name],</w:t>
      </w:r>
    </w:p>
    <w:p>
      <w:pPr>
        <w:pStyle w:val="BodyText"/>
      </w:pPr>
      <w:r>
        <w:t xml:space="preserve">I am writing to express my enthusiastic interest in the Academic Researcher position at [Institution Name] in Belgium Brussels. As a dedicated scholar with a proven track record in academic research, I am eager to contribute my expertise and passion for innovation to an institution that values excellence and interdisciplinary collaboration. The opportunity to work within the vibrant academic community of Belgium Brussels aligns perfectly with my professional goals and commitment to advancing knowledge through rigorous research.</w:t>
      </w:r>
    </w:p>
    <w:p>
      <w:pPr>
        <w:pStyle w:val="BodyText"/>
      </w:pPr>
      <w:r>
        <w:t xml:space="preserve">Throughout my career as an Academic Researcher, I have focused on [insert specific field or topic, e.g., "interdisciplinary studies in sustainable technologies" or "neuroscience and cognitive science"]. My work has been recognized through publications in reputable journals such as [list examples if applicable], grants from esteemed organizations like [mention funding bodies], and collaborations with leading institutions across Europe. I am particularly drawn to Belgium Brussels due to its unique position as a hub of cultural, political, and academic exchange. The city’s dynamic environment fosters innovation and provides an ideal setting for researchers seeking to engage with global challenges.</w:t>
      </w:r>
    </w:p>
    <w:p>
      <w:pPr>
        <w:pStyle w:val="BodyText"/>
      </w:pPr>
      <w:r>
        <w:t xml:space="preserve">As an Academic Researcher, I have consistently prioritized the pursuit of impactful research that addresses pressing societal issues. For instance, my recent project on [specific research topic] explored [briefly describe the research focus and outcomes]. This work not only contributed to academic discourse but also informed practical solutions for [specific application or problem]. My ability to bridge theoretical inquiry with real-world applications has been a cornerstone of my career, and I am confident that this approach will resonate with the mission of [Institution Name] in Belgium Brussels.</w:t>
      </w:r>
    </w:p>
    <w:p>
      <w:pPr>
        <w:pStyle w:val="BodyText"/>
      </w:pPr>
      <w:r>
        <w:t xml:space="preserve">Belgium Brussels offers an unparalleled platform for academic collaboration, and I am particularly inspired by [specific aspect of the institution or location, e.g., "the university’s emphasis on interdisciplinary research" or "the city’s role as a center for European policy and innovation"]. The opportunity to work within this context would allow me to leverage my experience in [your field] while contributing to the institution’s strategic goals. My background in [mention relevant skills, e.g., "grant writing," "experimental design," or "data analysis"] equips me to lead and support research initiatives that align with the priorities of [Institution Name]. Additionally, my fluency in [languages, if applicable] and familiarity with European academic standards would enable seamless integration into the team.</w:t>
      </w:r>
    </w:p>
    <w:p>
      <w:pPr>
        <w:pStyle w:val="BodyText"/>
      </w:pPr>
      <w:r>
        <w:t xml:space="preserve">A key strength of my profile is my commitment to mentoring and fostering the next generation of researchers. As an Academic Researcher, I have supervised graduate students and collaborated with multidisciplinary teams to develop innovative projects. In Brussels, I aim to build on this experience by engaging with local and international scholars, contributing to academic training programs, and promoting a culture of intellectual curiosity. The collaborative spirit of Belgium’s research ecosystem is a major draw for me, as it encourages the cross-pollination of ideas that drive breakthroughs in science and the humanities.</w:t>
      </w:r>
    </w:p>
    <w:p>
      <w:pPr>
        <w:pStyle w:val="BodyText"/>
      </w:pPr>
      <w:r>
        <w:t xml:space="preserve">My work has also been shaped by a deep appreciation for the role of research in addressing global challenges. In Belgium Brussels, where institutions often serve as bridges between European and international communities, I see an opportunity to contribute to projects that have far-reaching implications. Whether through partnerships with NGOs, industry leaders, or policy makers, I am eager to apply my expertise to initiatives that reflect the societal impact of academic research.</w:t>
      </w:r>
    </w:p>
    <w:p>
      <w:pPr>
        <w:pStyle w:val="BodyText"/>
      </w:pPr>
      <w:r>
        <w:t xml:space="preserve">I am especially impressed by [Institution Name]’s dedication to [specific value or initiative, e.g., "sustainability," "digital innovation," or "humanistic inquiry"]. This aligns closely with my own research interests and professional values. I am confident that my skills, combined with the resources of your institution, would enable me to make meaningful contributions to ongoing projects and future endeavors. Furthermore, my adaptability and enthusiasm for new challenges make me well-suited to thrive in the fast-paced, intellectually stimulating environment of Belgium Brussels.</w:t>
      </w:r>
    </w:p>
    <w:p>
      <w:pPr>
        <w:pStyle w:val="BodyText"/>
      </w:pPr>
      <w:r>
        <w:t xml:space="preserve">Thank you for considering my application. I would be honored to contribute to the academic legacy of [Institution Name] and to collaborate with colleagues in Belgium Brussels who share a passion for discovery and excellence. I look forward to the opportunity to discuss how my background, vision, and dedication align with your needs. Please feel free to contact me at [your phone number] or [your email address] at your convenience.</w:t>
      </w:r>
    </w:p>
    <w:p>
      <w:pPr>
        <w:pStyle w:val="BodyText"/>
      </w:pPr>
      <w:r>
        <w:t xml:space="preserve">Sincerely,</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 in Belgium Brussels</dc:title>
  <dc:creator/>
  <cp:keywords/>
  <dcterms:created xsi:type="dcterms:W3CDTF">2026-07-21T05:50:21Z</dcterms:created>
  <dcterms:modified xsi:type="dcterms:W3CDTF">2026-07-21T05:50:21Z</dcterms:modified>
</cp:coreProperties>
</file>

<file path=docProps/custom.xml><?xml version="1.0" encoding="utf-8"?>
<Properties xmlns="http://schemas.openxmlformats.org/officeDocument/2006/custom-properties" xmlns:vt="http://schemas.openxmlformats.org/officeDocument/2006/docPropsVTypes"/>
</file>